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7F51F" w14:textId="6D695EAA" w:rsidR="00610B04" w:rsidRPr="00602CFE" w:rsidRDefault="008657EB" w:rsidP="008657EB">
      <w:pPr>
        <w:tabs>
          <w:tab w:val="left" w:pos="720"/>
        </w:tabs>
        <w:rPr>
          <w:rFonts w:ascii="BrownStd Light" w:hAnsi="BrownStd Light" w:cstheme="minorHAnsi"/>
          <w:b/>
          <w:color w:val="0070C0"/>
          <w:sz w:val="24"/>
          <w:szCs w:val="24"/>
        </w:rPr>
      </w:pPr>
      <w:r w:rsidRPr="00602CFE">
        <w:rPr>
          <w:rFonts w:ascii="BrownStd Light" w:hAnsi="BrownStd Light" w:cstheme="minorHAnsi"/>
          <w:b/>
          <w:color w:val="0070C0"/>
          <w:sz w:val="24"/>
          <w:szCs w:val="24"/>
        </w:rPr>
        <w:t>Presentation</w:t>
      </w:r>
      <w:r w:rsidR="00610B04" w:rsidRPr="00602CFE">
        <w:rPr>
          <w:rFonts w:ascii="BrownStd Light" w:hAnsi="BrownStd Light" w:cstheme="minorHAnsi"/>
          <w:b/>
          <w:color w:val="0070C0"/>
          <w:sz w:val="24"/>
          <w:szCs w:val="24"/>
        </w:rPr>
        <w:t xml:space="preserve"> Requirements</w:t>
      </w:r>
      <w:r w:rsidR="00602CFE">
        <w:rPr>
          <w:rFonts w:ascii="BrownStd Light" w:hAnsi="BrownStd Light" w:cstheme="minorHAnsi"/>
          <w:b/>
          <w:color w:val="0070C0"/>
          <w:sz w:val="24"/>
          <w:szCs w:val="24"/>
        </w:rPr>
        <w:t>:</w:t>
      </w:r>
    </w:p>
    <w:p w14:paraId="19A196A7" w14:textId="2E5253D5" w:rsidR="008657EB" w:rsidRPr="00602CFE" w:rsidRDefault="008657EB" w:rsidP="008657EB">
      <w:pPr>
        <w:rPr>
          <w:rFonts w:ascii="BrownStd Light" w:hAnsi="BrownStd Light" w:cstheme="minorHAnsi"/>
          <w:sz w:val="24"/>
          <w:szCs w:val="24"/>
        </w:rPr>
      </w:pPr>
      <w:r w:rsidRPr="00602CFE">
        <w:rPr>
          <w:rFonts w:ascii="BrownStd Light" w:hAnsi="BrownStd Light" w:cstheme="minorHAnsi"/>
          <w:sz w:val="24"/>
          <w:szCs w:val="24"/>
        </w:rPr>
        <w:t>The purpose of the presentation is to provide you with practice for conducting a presentation.</w:t>
      </w:r>
    </w:p>
    <w:p w14:paraId="2766DE5C" w14:textId="32FF640C" w:rsidR="008657EB" w:rsidRPr="00602CFE" w:rsidRDefault="008657EB" w:rsidP="008657EB">
      <w:pPr>
        <w:rPr>
          <w:rFonts w:ascii="BrownStd Light" w:hAnsi="BrownStd Light" w:cstheme="minorHAnsi"/>
          <w:sz w:val="24"/>
          <w:szCs w:val="24"/>
        </w:rPr>
      </w:pPr>
      <w:r w:rsidRPr="00602CFE">
        <w:rPr>
          <w:rFonts w:ascii="BrownStd Light" w:hAnsi="BrownStd Light" w:cstheme="minorHAnsi"/>
          <w:sz w:val="24"/>
          <w:szCs w:val="24"/>
        </w:rPr>
        <w:t>You may give a presentation on the topic of your choice (hobbies, food, something you learned).</w:t>
      </w:r>
    </w:p>
    <w:p w14:paraId="0AADF615" w14:textId="2EA13CF5" w:rsidR="008657EB" w:rsidRPr="00602CFE" w:rsidRDefault="00217C62" w:rsidP="00217C62">
      <w:pPr>
        <w:pStyle w:val="ListParagraph"/>
        <w:numPr>
          <w:ilvl w:val="0"/>
          <w:numId w:val="22"/>
        </w:numPr>
        <w:rPr>
          <w:rFonts w:ascii="BrownStd Light" w:hAnsi="BrownStd Light" w:cstheme="minorHAnsi"/>
          <w:sz w:val="24"/>
          <w:szCs w:val="24"/>
        </w:rPr>
      </w:pPr>
      <w:r w:rsidRPr="00602CFE">
        <w:rPr>
          <w:rFonts w:ascii="BrownStd Light" w:hAnsi="BrownStd Light" w:cstheme="minorHAnsi"/>
          <w:sz w:val="24"/>
          <w:szCs w:val="24"/>
        </w:rPr>
        <w:t>Each person will give a presentation to the small breakout group.</w:t>
      </w:r>
    </w:p>
    <w:p w14:paraId="63046810" w14:textId="0135D641" w:rsidR="008657EB" w:rsidRPr="00602CFE" w:rsidRDefault="008657EB" w:rsidP="00217C62">
      <w:pPr>
        <w:pStyle w:val="ListParagraph"/>
        <w:numPr>
          <w:ilvl w:val="0"/>
          <w:numId w:val="22"/>
        </w:numPr>
        <w:rPr>
          <w:rFonts w:ascii="BrownStd Light" w:hAnsi="BrownStd Light" w:cstheme="minorHAnsi"/>
          <w:sz w:val="24"/>
          <w:szCs w:val="24"/>
        </w:rPr>
      </w:pPr>
      <w:r w:rsidRPr="00602CFE">
        <w:rPr>
          <w:rFonts w:ascii="BrownStd Light" w:hAnsi="BrownStd Light" w:cstheme="minorHAnsi"/>
          <w:sz w:val="24"/>
          <w:szCs w:val="24"/>
        </w:rPr>
        <w:t>Using a PowerPoint is optional. The focus is on your skills giving a presentation.</w:t>
      </w:r>
    </w:p>
    <w:p w14:paraId="6E719458" w14:textId="77777777" w:rsidR="006517A5" w:rsidRDefault="006517A5" w:rsidP="00217C62">
      <w:pPr>
        <w:pStyle w:val="ListParagraph"/>
        <w:numPr>
          <w:ilvl w:val="0"/>
          <w:numId w:val="22"/>
        </w:numPr>
        <w:rPr>
          <w:rFonts w:ascii="BrownStd Light" w:hAnsi="BrownStd Light" w:cstheme="minorHAnsi"/>
          <w:sz w:val="24"/>
          <w:szCs w:val="24"/>
        </w:rPr>
      </w:pPr>
      <w:r>
        <w:rPr>
          <w:rFonts w:ascii="BrownStd Light" w:hAnsi="BrownStd Light" w:cstheme="minorHAnsi"/>
          <w:sz w:val="24"/>
          <w:szCs w:val="24"/>
        </w:rPr>
        <w:t>Each person has 10 minutes. This includes:</w:t>
      </w:r>
    </w:p>
    <w:p w14:paraId="5DB2D324" w14:textId="006FEBE4" w:rsidR="006517A5" w:rsidRDefault="006517A5" w:rsidP="006517A5">
      <w:pPr>
        <w:pStyle w:val="ListParagraph"/>
        <w:numPr>
          <w:ilvl w:val="1"/>
          <w:numId w:val="22"/>
        </w:numPr>
        <w:rPr>
          <w:rFonts w:ascii="BrownStd Light" w:hAnsi="BrownStd Light" w:cstheme="minorHAnsi"/>
          <w:sz w:val="24"/>
          <w:szCs w:val="24"/>
        </w:rPr>
      </w:pPr>
      <w:r>
        <w:rPr>
          <w:rFonts w:ascii="BrownStd Light" w:hAnsi="BrownStd Light" w:cstheme="minorHAnsi"/>
          <w:sz w:val="24"/>
          <w:szCs w:val="24"/>
        </w:rPr>
        <w:t>Set-up</w:t>
      </w:r>
    </w:p>
    <w:p w14:paraId="60B934D6" w14:textId="159B5E9F" w:rsidR="006517A5" w:rsidRDefault="006517A5" w:rsidP="6A38AB12">
      <w:pPr>
        <w:pStyle w:val="ListParagraph"/>
        <w:numPr>
          <w:ilvl w:val="1"/>
          <w:numId w:val="22"/>
        </w:numPr>
        <w:rPr>
          <w:rFonts w:ascii="BrownStd Light" w:hAnsi="BrownStd Light"/>
          <w:sz w:val="24"/>
          <w:szCs w:val="24"/>
        </w:rPr>
      </w:pPr>
      <w:r w:rsidRPr="6A38AB12">
        <w:rPr>
          <w:rFonts w:ascii="BrownStd Light" w:hAnsi="BrownStd Light"/>
          <w:sz w:val="24"/>
          <w:szCs w:val="24"/>
        </w:rPr>
        <w:t>Presentation (about 5-</w:t>
      </w:r>
      <w:r w:rsidR="73ECA062" w:rsidRPr="6A38AB12">
        <w:rPr>
          <w:rFonts w:ascii="BrownStd Light" w:hAnsi="BrownStd Light"/>
          <w:sz w:val="24"/>
          <w:szCs w:val="24"/>
        </w:rPr>
        <w:t>6</w:t>
      </w:r>
      <w:r w:rsidRPr="6A38AB12">
        <w:rPr>
          <w:rFonts w:ascii="BrownStd Light" w:hAnsi="BrownStd Light"/>
          <w:sz w:val="24"/>
          <w:szCs w:val="24"/>
        </w:rPr>
        <w:t xml:space="preserve"> minutes). No more than 7 minutes.</w:t>
      </w:r>
    </w:p>
    <w:p w14:paraId="3FA60703" w14:textId="3DC1E470" w:rsidR="008657EB" w:rsidRPr="006517A5" w:rsidRDefault="006517A5" w:rsidP="006517A5">
      <w:pPr>
        <w:pStyle w:val="ListParagraph"/>
        <w:numPr>
          <w:ilvl w:val="1"/>
          <w:numId w:val="22"/>
        </w:numPr>
        <w:rPr>
          <w:rFonts w:ascii="BrownStd Light" w:hAnsi="BrownStd Light" w:cstheme="minorHAnsi"/>
          <w:sz w:val="24"/>
          <w:szCs w:val="24"/>
        </w:rPr>
      </w:pPr>
      <w:r w:rsidRPr="006517A5">
        <w:rPr>
          <w:rFonts w:ascii="BrownStd Light" w:hAnsi="BrownStd Light" w:cstheme="minorHAnsi"/>
          <w:sz w:val="24"/>
          <w:szCs w:val="24"/>
        </w:rPr>
        <w:t xml:space="preserve">Feedback - </w:t>
      </w:r>
      <w:r w:rsidR="008657EB" w:rsidRPr="006517A5">
        <w:rPr>
          <w:rFonts w:ascii="BrownStd Light" w:hAnsi="BrownStd Light" w:cstheme="minorHAnsi"/>
          <w:sz w:val="24"/>
          <w:szCs w:val="24"/>
        </w:rPr>
        <w:t xml:space="preserve">Each </w:t>
      </w:r>
      <w:r w:rsidR="00217C62" w:rsidRPr="006517A5">
        <w:rPr>
          <w:rFonts w:ascii="BrownStd Light" w:hAnsi="BrownStd Light" w:cstheme="minorHAnsi"/>
          <w:sz w:val="24"/>
          <w:szCs w:val="24"/>
        </w:rPr>
        <w:t>presenter may ask for feedback from the breakout group.</w:t>
      </w:r>
    </w:p>
    <w:p w14:paraId="13DD4CF3" w14:textId="1B94D6F1" w:rsidR="00217C62" w:rsidRPr="00602CFE" w:rsidRDefault="00217C62" w:rsidP="00217C62">
      <w:pPr>
        <w:pStyle w:val="ListParagraph"/>
        <w:numPr>
          <w:ilvl w:val="0"/>
          <w:numId w:val="22"/>
        </w:numPr>
        <w:rPr>
          <w:rFonts w:ascii="BrownStd Light" w:hAnsi="BrownStd Light" w:cstheme="minorHAnsi"/>
          <w:sz w:val="24"/>
          <w:szCs w:val="24"/>
        </w:rPr>
      </w:pPr>
      <w:r w:rsidRPr="00602CFE">
        <w:rPr>
          <w:rFonts w:ascii="BrownStd Light" w:hAnsi="BrownStd Light" w:cstheme="minorHAnsi"/>
          <w:sz w:val="24"/>
          <w:szCs w:val="24"/>
        </w:rPr>
        <w:t xml:space="preserve">Someone will need to be a </w:t>
      </w:r>
      <w:r w:rsidRPr="00171F17">
        <w:rPr>
          <w:rFonts w:ascii="BrownStd Light" w:hAnsi="BrownStd Light" w:cstheme="minorHAnsi"/>
          <w:b/>
          <w:bCs/>
          <w:sz w:val="24"/>
          <w:szCs w:val="24"/>
        </w:rPr>
        <w:t>timekeeper</w:t>
      </w:r>
      <w:r w:rsidRPr="00602CFE">
        <w:rPr>
          <w:rFonts w:ascii="BrownStd Light" w:hAnsi="BrownStd Light" w:cstheme="minorHAnsi"/>
          <w:sz w:val="24"/>
          <w:szCs w:val="24"/>
        </w:rPr>
        <w:t xml:space="preserve"> and to let the presenter know when to stop if time is reached.</w:t>
      </w:r>
    </w:p>
    <w:p w14:paraId="71AF8BD5" w14:textId="0D6ADF56" w:rsidR="00610B04" w:rsidRPr="00602CFE" w:rsidRDefault="00217C62" w:rsidP="00217C62">
      <w:pPr>
        <w:rPr>
          <w:rFonts w:ascii="BrownStd Light" w:hAnsi="BrownStd Light" w:cstheme="minorHAnsi"/>
          <w:b/>
          <w:color w:val="0070C0"/>
          <w:sz w:val="24"/>
          <w:szCs w:val="24"/>
        </w:rPr>
      </w:pPr>
      <w:r w:rsidRPr="00602CFE">
        <w:rPr>
          <w:rFonts w:ascii="BrownStd Light" w:hAnsi="BrownStd Light" w:cstheme="minorHAnsi"/>
          <w:b/>
          <w:color w:val="0070C0"/>
          <w:sz w:val="24"/>
          <w:szCs w:val="24"/>
        </w:rPr>
        <w:t>Remember to practice:</w:t>
      </w:r>
    </w:p>
    <w:p w14:paraId="23FFBB5A" w14:textId="6D3BDF76" w:rsidR="00217C62" w:rsidRPr="00602CFE" w:rsidRDefault="00217C62" w:rsidP="00217C62">
      <w:pPr>
        <w:pStyle w:val="ListParagraph"/>
        <w:numPr>
          <w:ilvl w:val="0"/>
          <w:numId w:val="22"/>
        </w:numPr>
        <w:rPr>
          <w:rFonts w:ascii="BrownStd Light" w:hAnsi="BrownStd Light" w:cstheme="minorHAnsi"/>
          <w:sz w:val="24"/>
          <w:szCs w:val="24"/>
        </w:rPr>
      </w:pPr>
      <w:r w:rsidRPr="00602CFE">
        <w:rPr>
          <w:rFonts w:ascii="BrownStd Light" w:hAnsi="BrownStd Light" w:cstheme="minorHAnsi"/>
          <w:sz w:val="24"/>
          <w:szCs w:val="24"/>
        </w:rPr>
        <w:t>Share your presentation if using a PowerPoint.</w:t>
      </w:r>
    </w:p>
    <w:p w14:paraId="2CF8B0CC" w14:textId="38069014" w:rsidR="00217C62" w:rsidRPr="00602CFE" w:rsidRDefault="00217C62" w:rsidP="00217C62">
      <w:pPr>
        <w:pStyle w:val="ListParagraph"/>
        <w:numPr>
          <w:ilvl w:val="0"/>
          <w:numId w:val="22"/>
        </w:numPr>
        <w:rPr>
          <w:rFonts w:ascii="BrownStd Light" w:hAnsi="BrownStd Light" w:cstheme="minorHAnsi"/>
          <w:sz w:val="24"/>
          <w:szCs w:val="24"/>
        </w:rPr>
      </w:pPr>
      <w:r w:rsidRPr="00602CFE">
        <w:rPr>
          <w:rFonts w:ascii="BrownStd Light" w:hAnsi="BrownStd Light" w:cstheme="minorHAnsi"/>
          <w:sz w:val="24"/>
          <w:szCs w:val="24"/>
        </w:rPr>
        <w:t>Have camera on.</w:t>
      </w:r>
    </w:p>
    <w:p w14:paraId="6ED20F67" w14:textId="41E8F913" w:rsidR="00217C62" w:rsidRPr="00602CFE" w:rsidRDefault="00217C62" w:rsidP="00217C62">
      <w:pPr>
        <w:pStyle w:val="ListParagraph"/>
        <w:numPr>
          <w:ilvl w:val="0"/>
          <w:numId w:val="22"/>
        </w:numPr>
        <w:rPr>
          <w:rFonts w:ascii="BrownStd Light" w:hAnsi="BrownStd Light" w:cstheme="minorHAnsi"/>
          <w:sz w:val="24"/>
          <w:szCs w:val="24"/>
        </w:rPr>
      </w:pPr>
      <w:r w:rsidRPr="00602CFE">
        <w:rPr>
          <w:rFonts w:ascii="BrownStd Light" w:hAnsi="BrownStd Light" w:cstheme="minorHAnsi"/>
          <w:sz w:val="24"/>
          <w:szCs w:val="24"/>
        </w:rPr>
        <w:t>Have an opening, middle, and close.</w:t>
      </w:r>
    </w:p>
    <w:p w14:paraId="3C39DAD1" w14:textId="01442D9E" w:rsidR="00171F17" w:rsidRDefault="00171F17" w:rsidP="00217C62">
      <w:pPr>
        <w:pStyle w:val="ListParagraph"/>
        <w:numPr>
          <w:ilvl w:val="0"/>
          <w:numId w:val="22"/>
        </w:numPr>
        <w:rPr>
          <w:rFonts w:ascii="BrownStd Light" w:hAnsi="BrownStd Light" w:cstheme="minorHAnsi"/>
          <w:sz w:val="24"/>
          <w:szCs w:val="24"/>
        </w:rPr>
      </w:pPr>
      <w:r>
        <w:rPr>
          <w:rFonts w:ascii="BrownStd Light" w:hAnsi="BrownStd Light" w:cstheme="minorHAnsi"/>
          <w:sz w:val="24"/>
          <w:szCs w:val="24"/>
        </w:rPr>
        <w:t>Use your voice (rate, tone, pitch, etc.)</w:t>
      </w:r>
    </w:p>
    <w:p w14:paraId="435DBDAD" w14:textId="4F9257A9" w:rsidR="00217C62" w:rsidRPr="00602CFE" w:rsidRDefault="00217C62" w:rsidP="00217C62">
      <w:pPr>
        <w:pStyle w:val="ListParagraph"/>
        <w:numPr>
          <w:ilvl w:val="0"/>
          <w:numId w:val="22"/>
        </w:numPr>
        <w:rPr>
          <w:rFonts w:ascii="BrownStd Light" w:hAnsi="BrownStd Light" w:cstheme="minorHAnsi"/>
          <w:sz w:val="24"/>
          <w:szCs w:val="24"/>
        </w:rPr>
      </w:pPr>
      <w:r w:rsidRPr="00602CFE">
        <w:rPr>
          <w:rFonts w:ascii="BrownStd Light" w:hAnsi="BrownStd Light" w:cstheme="minorHAnsi"/>
          <w:sz w:val="24"/>
          <w:szCs w:val="24"/>
        </w:rPr>
        <w:t>Practice gestures/body language.</w:t>
      </w:r>
    </w:p>
    <w:p w14:paraId="11ACF20D" w14:textId="2CF38642" w:rsidR="00217C62" w:rsidRPr="00602CFE" w:rsidRDefault="00217C62" w:rsidP="00217C62">
      <w:pPr>
        <w:pStyle w:val="ListParagraph"/>
        <w:numPr>
          <w:ilvl w:val="0"/>
          <w:numId w:val="22"/>
        </w:numPr>
        <w:rPr>
          <w:rFonts w:ascii="BrownStd Light" w:hAnsi="BrownStd Light" w:cstheme="minorHAnsi"/>
          <w:sz w:val="24"/>
          <w:szCs w:val="24"/>
        </w:rPr>
      </w:pPr>
      <w:r w:rsidRPr="00602CFE">
        <w:rPr>
          <w:rFonts w:ascii="BrownStd Light" w:hAnsi="BrownStd Light" w:cstheme="minorHAnsi"/>
          <w:sz w:val="24"/>
          <w:szCs w:val="24"/>
        </w:rPr>
        <w:t>Practice reducing nervous habits (filler words, moving in chair, etc.)</w:t>
      </w:r>
    </w:p>
    <w:p w14:paraId="5806A39B" w14:textId="77777777" w:rsidR="00217C62" w:rsidRPr="00602CFE" w:rsidRDefault="00217C62" w:rsidP="00217C62">
      <w:pPr>
        <w:rPr>
          <w:rFonts w:ascii="BrownStd Light" w:hAnsi="BrownStd Light" w:cstheme="minorHAnsi"/>
          <w:b/>
          <w:color w:val="0070C0"/>
          <w:sz w:val="24"/>
          <w:szCs w:val="24"/>
        </w:rPr>
      </w:pPr>
    </w:p>
    <w:p w14:paraId="61B0D79F" w14:textId="77777777" w:rsidR="00602CFE" w:rsidRPr="00602CFE" w:rsidRDefault="00217C62" w:rsidP="00602CFE">
      <w:pPr>
        <w:rPr>
          <w:rFonts w:ascii="Arial" w:hAnsi="Arial" w:cs="Arial"/>
          <w:sz w:val="24"/>
          <w:szCs w:val="24"/>
        </w:rPr>
      </w:pPr>
      <w:r w:rsidRPr="00602CFE">
        <w:rPr>
          <w:rFonts w:ascii="BrownStd Light" w:hAnsi="BrownStd Light" w:cstheme="minorHAnsi"/>
          <w:b/>
          <w:color w:val="0070C0"/>
          <w:sz w:val="24"/>
          <w:szCs w:val="24"/>
        </w:rPr>
        <w:br w:type="page"/>
      </w:r>
      <w:r w:rsidR="00602CFE" w:rsidRPr="00602CFE">
        <w:rPr>
          <w:rFonts w:ascii="Arial" w:hAnsi="Arial" w:cs="Arial"/>
          <w:b/>
          <w:color w:val="0070C0"/>
          <w:sz w:val="24"/>
          <w:szCs w:val="24"/>
        </w:rPr>
        <w:lastRenderedPageBreak/>
        <w:t>Planning Your Presentation</w:t>
      </w:r>
    </w:p>
    <w:p w14:paraId="584CE107" w14:textId="77777777" w:rsidR="00602CFE" w:rsidRPr="00602CFE" w:rsidRDefault="00602CFE" w:rsidP="00602CFE">
      <w:pPr>
        <w:rPr>
          <w:rFonts w:ascii="Arial" w:hAnsi="Arial" w:cs="Arial"/>
          <w:sz w:val="24"/>
          <w:szCs w:val="24"/>
        </w:rPr>
      </w:pPr>
      <w:r w:rsidRPr="00602CFE">
        <w:rPr>
          <w:rFonts w:ascii="Arial" w:hAnsi="Arial" w:cs="Arial"/>
          <w:sz w:val="24"/>
          <w:szCs w:val="24"/>
        </w:rPr>
        <w:t>Use this page to plan your present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0"/>
        <w:gridCol w:w="3596"/>
        <w:gridCol w:w="4084"/>
      </w:tblGrid>
      <w:tr w:rsidR="00602CFE" w:rsidRPr="00602CFE" w14:paraId="7988A0AA" w14:textId="77777777" w:rsidTr="0012575B">
        <w:tc>
          <w:tcPr>
            <w:tcW w:w="1549" w:type="dxa"/>
          </w:tcPr>
          <w:p w14:paraId="1861A376" w14:textId="77777777" w:rsidR="00602CFE" w:rsidRPr="00602CFE" w:rsidRDefault="00602CFE" w:rsidP="0012575B">
            <w:pPr>
              <w:rPr>
                <w:rFonts w:ascii="Arial" w:hAnsi="Arial" w:cs="Arial"/>
                <w:b/>
                <w:color w:val="00B050"/>
                <w:sz w:val="24"/>
                <w:szCs w:val="24"/>
              </w:rPr>
            </w:pPr>
            <w:r w:rsidRPr="00602CFE">
              <w:rPr>
                <w:rFonts w:ascii="Arial" w:hAnsi="Arial" w:cs="Arial"/>
                <w:b/>
                <w:color w:val="00B050"/>
                <w:sz w:val="24"/>
                <w:szCs w:val="24"/>
              </w:rPr>
              <w:t>Presentation</w:t>
            </w:r>
          </w:p>
          <w:p w14:paraId="74C89824" w14:textId="77777777" w:rsidR="00602CFE" w:rsidRPr="00602CFE" w:rsidRDefault="00602CFE" w:rsidP="0012575B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602CFE">
              <w:rPr>
                <w:rFonts w:ascii="Arial" w:hAnsi="Arial" w:cs="Arial"/>
                <w:b/>
                <w:color w:val="00B050"/>
                <w:sz w:val="24"/>
                <w:szCs w:val="24"/>
              </w:rPr>
              <w:t>Topic</w:t>
            </w:r>
          </w:p>
        </w:tc>
        <w:tc>
          <w:tcPr>
            <w:tcW w:w="3967" w:type="dxa"/>
          </w:tcPr>
          <w:p w14:paraId="4E8198B6" w14:textId="77777777" w:rsidR="00602CFE" w:rsidRPr="00602CFE" w:rsidRDefault="00602CFE" w:rsidP="0012575B">
            <w:pPr>
              <w:rPr>
                <w:rFonts w:ascii="Arial" w:hAnsi="Arial" w:cs="Arial"/>
                <w:sz w:val="24"/>
                <w:szCs w:val="24"/>
              </w:rPr>
            </w:pPr>
            <w:r w:rsidRPr="00602CFE">
              <w:rPr>
                <w:rFonts w:ascii="Arial" w:hAnsi="Arial" w:cs="Arial"/>
                <w:sz w:val="24"/>
                <w:szCs w:val="24"/>
              </w:rPr>
              <w:t>What is the topic of the presentation?</w:t>
            </w:r>
          </w:p>
          <w:p w14:paraId="5CCC4CDE" w14:textId="77777777" w:rsidR="00602CFE" w:rsidRPr="00602CFE" w:rsidRDefault="00602CFE" w:rsidP="0012575B">
            <w:pPr>
              <w:rPr>
                <w:rFonts w:ascii="Arial" w:hAnsi="Arial" w:cs="Arial"/>
                <w:sz w:val="24"/>
                <w:szCs w:val="24"/>
              </w:rPr>
            </w:pPr>
          </w:p>
          <w:p w14:paraId="24ADB6D1" w14:textId="77777777" w:rsidR="00602CFE" w:rsidRPr="00602CFE" w:rsidRDefault="00602CFE" w:rsidP="0012575B">
            <w:pPr>
              <w:rPr>
                <w:rFonts w:ascii="Arial" w:hAnsi="Arial" w:cs="Arial"/>
                <w:sz w:val="24"/>
                <w:szCs w:val="24"/>
              </w:rPr>
            </w:pPr>
          </w:p>
          <w:p w14:paraId="374B456B" w14:textId="77777777" w:rsidR="00602CFE" w:rsidRPr="00602CFE" w:rsidRDefault="00602CFE" w:rsidP="0012575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74" w:type="dxa"/>
          </w:tcPr>
          <w:p w14:paraId="5DB2FD60" w14:textId="77777777" w:rsidR="00602CFE" w:rsidRPr="00602CFE" w:rsidRDefault="00602CFE" w:rsidP="0012575B">
            <w:pPr>
              <w:rPr>
                <w:rFonts w:ascii="Arial" w:hAnsi="Arial" w:cs="Arial"/>
                <w:sz w:val="24"/>
                <w:szCs w:val="24"/>
              </w:rPr>
            </w:pPr>
          </w:p>
          <w:p w14:paraId="36AF2E1B" w14:textId="77777777" w:rsidR="00602CFE" w:rsidRPr="00602CFE" w:rsidRDefault="00602CFE" w:rsidP="0012575B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02CFE" w:rsidRPr="00602CFE" w14:paraId="50ADB0C7" w14:textId="77777777" w:rsidTr="0012575B">
        <w:tc>
          <w:tcPr>
            <w:tcW w:w="1549" w:type="dxa"/>
          </w:tcPr>
          <w:p w14:paraId="09889851" w14:textId="77777777" w:rsidR="00602CFE" w:rsidRPr="00602CFE" w:rsidRDefault="00602CFE" w:rsidP="0012575B">
            <w:pPr>
              <w:rPr>
                <w:rFonts w:ascii="Arial" w:hAnsi="Arial" w:cs="Arial"/>
                <w:b/>
                <w:color w:val="00B050"/>
                <w:sz w:val="24"/>
                <w:szCs w:val="24"/>
              </w:rPr>
            </w:pPr>
            <w:r w:rsidRPr="00602CFE">
              <w:rPr>
                <w:rFonts w:ascii="Arial" w:hAnsi="Arial" w:cs="Arial"/>
                <w:b/>
                <w:color w:val="00B050"/>
                <w:sz w:val="24"/>
                <w:szCs w:val="24"/>
              </w:rPr>
              <w:t>Goal(s)</w:t>
            </w:r>
          </w:p>
        </w:tc>
        <w:tc>
          <w:tcPr>
            <w:tcW w:w="3967" w:type="dxa"/>
          </w:tcPr>
          <w:p w14:paraId="584806F5" w14:textId="77777777" w:rsidR="00602CFE" w:rsidRPr="00602CFE" w:rsidRDefault="00602CFE" w:rsidP="0012575B">
            <w:pPr>
              <w:rPr>
                <w:rFonts w:ascii="Arial" w:hAnsi="Arial" w:cs="Arial"/>
                <w:sz w:val="24"/>
                <w:szCs w:val="24"/>
              </w:rPr>
            </w:pPr>
            <w:r w:rsidRPr="00602CFE">
              <w:rPr>
                <w:rFonts w:ascii="Arial" w:hAnsi="Arial" w:cs="Arial"/>
                <w:sz w:val="24"/>
                <w:szCs w:val="24"/>
              </w:rPr>
              <w:t>What is the goal(s) or purpose of the presentation?</w:t>
            </w:r>
          </w:p>
          <w:p w14:paraId="5E3FD34C" w14:textId="77777777" w:rsidR="00602CFE" w:rsidRPr="00602CFE" w:rsidRDefault="00602CFE" w:rsidP="0012575B">
            <w:pPr>
              <w:rPr>
                <w:rFonts w:ascii="Arial" w:hAnsi="Arial" w:cs="Arial"/>
                <w:sz w:val="24"/>
                <w:szCs w:val="24"/>
              </w:rPr>
            </w:pPr>
          </w:p>
          <w:p w14:paraId="5199F2D5" w14:textId="1E3FD89B" w:rsidR="00602CFE" w:rsidRPr="00602CFE" w:rsidRDefault="00602CFE" w:rsidP="0012575B">
            <w:pPr>
              <w:rPr>
                <w:rFonts w:ascii="Arial" w:hAnsi="Arial" w:cs="Arial"/>
                <w:sz w:val="24"/>
                <w:szCs w:val="24"/>
              </w:rPr>
            </w:pPr>
            <w:r w:rsidRPr="00602CFE">
              <w:rPr>
                <w:rFonts w:ascii="Arial" w:hAnsi="Arial" w:cs="Arial"/>
                <w:sz w:val="24"/>
                <w:szCs w:val="24"/>
              </w:rPr>
              <w:t xml:space="preserve">What do you want your audience to </w:t>
            </w:r>
            <w:r w:rsidRPr="00602CFE">
              <w:rPr>
                <w:rFonts w:ascii="Arial" w:hAnsi="Arial" w:cs="Arial"/>
                <w:b/>
                <w:bCs/>
                <w:sz w:val="24"/>
                <w:szCs w:val="24"/>
              </w:rPr>
              <w:t>know</w:t>
            </w:r>
            <w:r w:rsidR="006517A5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, </w:t>
            </w:r>
            <w:r w:rsidR="006517A5" w:rsidRPr="006517A5">
              <w:rPr>
                <w:rFonts w:ascii="Arial" w:hAnsi="Arial" w:cs="Arial"/>
                <w:b/>
                <w:bCs/>
                <w:sz w:val="24"/>
                <w:szCs w:val="24"/>
              </w:rPr>
              <w:t>feel</w:t>
            </w:r>
            <w:r w:rsidR="006517A5">
              <w:rPr>
                <w:rFonts w:ascii="Arial" w:hAnsi="Arial" w:cs="Arial"/>
                <w:sz w:val="24"/>
                <w:szCs w:val="24"/>
              </w:rPr>
              <w:t xml:space="preserve">, or </w:t>
            </w:r>
            <w:r w:rsidRPr="00602CFE">
              <w:rPr>
                <w:rFonts w:ascii="Arial" w:hAnsi="Arial" w:cs="Arial"/>
                <w:b/>
                <w:bCs/>
                <w:sz w:val="24"/>
                <w:szCs w:val="24"/>
              </w:rPr>
              <w:t>do</w:t>
            </w:r>
            <w:r w:rsidRPr="00602CFE">
              <w:rPr>
                <w:rFonts w:ascii="Arial" w:hAnsi="Arial" w:cs="Arial"/>
                <w:sz w:val="24"/>
                <w:szCs w:val="24"/>
              </w:rPr>
              <w:t xml:space="preserve"> because of this presentation?</w:t>
            </w:r>
          </w:p>
          <w:p w14:paraId="1A05C89F" w14:textId="77777777" w:rsidR="00602CFE" w:rsidRPr="00602CFE" w:rsidRDefault="00602CFE" w:rsidP="0012575B">
            <w:pPr>
              <w:pStyle w:val="ListParagrap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74" w:type="dxa"/>
          </w:tcPr>
          <w:p w14:paraId="6AEE3D2C" w14:textId="77777777" w:rsidR="00602CFE" w:rsidRPr="00602CFE" w:rsidRDefault="00602CFE" w:rsidP="0012575B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02CFE" w:rsidRPr="00602CFE" w14:paraId="647BCA8C" w14:textId="77777777" w:rsidTr="0012575B">
        <w:tc>
          <w:tcPr>
            <w:tcW w:w="1549" w:type="dxa"/>
            <w:vMerge w:val="restart"/>
            <w:vAlign w:val="center"/>
          </w:tcPr>
          <w:p w14:paraId="32639C6F" w14:textId="77777777" w:rsidR="00602CFE" w:rsidRPr="00602CFE" w:rsidRDefault="00602CFE" w:rsidP="0012575B">
            <w:pPr>
              <w:rPr>
                <w:rFonts w:ascii="Arial" w:hAnsi="Arial" w:cs="Arial"/>
                <w:b/>
                <w:color w:val="00B050"/>
                <w:sz w:val="24"/>
                <w:szCs w:val="24"/>
              </w:rPr>
            </w:pPr>
            <w:r w:rsidRPr="00602CFE">
              <w:rPr>
                <w:rFonts w:ascii="Arial" w:hAnsi="Arial" w:cs="Arial"/>
                <w:b/>
                <w:color w:val="00B050"/>
                <w:sz w:val="24"/>
                <w:szCs w:val="24"/>
              </w:rPr>
              <w:t>Outline</w:t>
            </w:r>
          </w:p>
        </w:tc>
        <w:tc>
          <w:tcPr>
            <w:tcW w:w="3967" w:type="dxa"/>
          </w:tcPr>
          <w:p w14:paraId="32751582" w14:textId="77777777" w:rsidR="00602CFE" w:rsidRPr="00602CFE" w:rsidRDefault="00602CFE" w:rsidP="0012575B">
            <w:pPr>
              <w:rPr>
                <w:rFonts w:ascii="Arial" w:hAnsi="Arial" w:cs="Arial"/>
                <w:sz w:val="24"/>
                <w:szCs w:val="24"/>
              </w:rPr>
            </w:pPr>
            <w:r w:rsidRPr="00602CFE">
              <w:rPr>
                <w:rFonts w:ascii="Arial" w:hAnsi="Arial" w:cs="Arial"/>
                <w:sz w:val="24"/>
                <w:szCs w:val="24"/>
              </w:rPr>
              <w:t>Open</w:t>
            </w:r>
          </w:p>
          <w:p w14:paraId="50C6E522" w14:textId="77777777" w:rsidR="00602CFE" w:rsidRPr="00602CFE" w:rsidRDefault="00602CFE" w:rsidP="0012575B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4"/>
                <w:szCs w:val="24"/>
              </w:rPr>
            </w:pPr>
            <w:r w:rsidRPr="00602CFE">
              <w:rPr>
                <w:rFonts w:ascii="Arial" w:hAnsi="Arial" w:cs="Arial"/>
                <w:sz w:val="24"/>
                <w:szCs w:val="24"/>
              </w:rPr>
              <w:t>How will you open the presentation?</w:t>
            </w:r>
          </w:p>
          <w:p w14:paraId="79511912" w14:textId="77777777" w:rsidR="00602CFE" w:rsidRPr="00602CFE" w:rsidRDefault="00602CFE" w:rsidP="0012575B">
            <w:pPr>
              <w:rPr>
                <w:rFonts w:ascii="Arial" w:hAnsi="Arial" w:cs="Arial"/>
                <w:sz w:val="24"/>
                <w:szCs w:val="24"/>
              </w:rPr>
            </w:pPr>
          </w:p>
          <w:p w14:paraId="373BD1EF" w14:textId="77777777" w:rsidR="00602CFE" w:rsidRPr="00602CFE" w:rsidRDefault="00602CFE" w:rsidP="0012575B">
            <w:pPr>
              <w:rPr>
                <w:rFonts w:ascii="Arial" w:hAnsi="Arial" w:cs="Arial"/>
                <w:sz w:val="24"/>
                <w:szCs w:val="24"/>
              </w:rPr>
            </w:pPr>
          </w:p>
          <w:p w14:paraId="0CF1842F" w14:textId="77777777" w:rsidR="00602CFE" w:rsidRPr="00602CFE" w:rsidRDefault="00602CFE" w:rsidP="0012575B">
            <w:pPr>
              <w:rPr>
                <w:rFonts w:ascii="Arial" w:hAnsi="Arial" w:cs="Arial"/>
                <w:sz w:val="24"/>
                <w:szCs w:val="24"/>
              </w:rPr>
            </w:pPr>
          </w:p>
          <w:p w14:paraId="2868C80E" w14:textId="77777777" w:rsidR="00602CFE" w:rsidRPr="00602CFE" w:rsidRDefault="00602CFE" w:rsidP="0012575B">
            <w:pPr>
              <w:rPr>
                <w:rFonts w:ascii="Arial" w:hAnsi="Arial" w:cs="Arial"/>
                <w:sz w:val="24"/>
                <w:szCs w:val="24"/>
              </w:rPr>
            </w:pPr>
          </w:p>
          <w:p w14:paraId="56CF97C7" w14:textId="77777777" w:rsidR="00602CFE" w:rsidRPr="00602CFE" w:rsidRDefault="00602CFE" w:rsidP="0012575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74" w:type="dxa"/>
          </w:tcPr>
          <w:p w14:paraId="74FE8D33" w14:textId="77777777" w:rsidR="00602CFE" w:rsidRPr="00602CFE" w:rsidRDefault="00602CFE" w:rsidP="0012575B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02CFE" w:rsidRPr="00602CFE" w14:paraId="03D1B6E8" w14:textId="77777777" w:rsidTr="0012575B">
        <w:tc>
          <w:tcPr>
            <w:tcW w:w="1549" w:type="dxa"/>
            <w:vMerge/>
          </w:tcPr>
          <w:p w14:paraId="7C1641C9" w14:textId="77777777" w:rsidR="00602CFE" w:rsidRPr="00602CFE" w:rsidRDefault="00602CFE" w:rsidP="0012575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967" w:type="dxa"/>
          </w:tcPr>
          <w:p w14:paraId="7CE6AF8E" w14:textId="77777777" w:rsidR="00602CFE" w:rsidRPr="00602CFE" w:rsidRDefault="00602CFE" w:rsidP="0012575B">
            <w:pPr>
              <w:rPr>
                <w:rFonts w:ascii="Arial" w:hAnsi="Arial" w:cs="Arial"/>
                <w:sz w:val="24"/>
                <w:szCs w:val="24"/>
              </w:rPr>
            </w:pPr>
            <w:r w:rsidRPr="00602CFE">
              <w:rPr>
                <w:rFonts w:ascii="Arial" w:hAnsi="Arial" w:cs="Arial"/>
                <w:sz w:val="24"/>
                <w:szCs w:val="24"/>
              </w:rPr>
              <w:t>Body</w:t>
            </w:r>
          </w:p>
          <w:p w14:paraId="38E9DE63" w14:textId="77777777" w:rsidR="00602CFE" w:rsidRPr="00602CFE" w:rsidRDefault="00602CFE" w:rsidP="0012575B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4"/>
                <w:szCs w:val="24"/>
              </w:rPr>
            </w:pPr>
            <w:r w:rsidRPr="00602CFE">
              <w:rPr>
                <w:rFonts w:ascii="Arial" w:hAnsi="Arial" w:cs="Arial"/>
                <w:sz w:val="24"/>
                <w:szCs w:val="24"/>
              </w:rPr>
              <w:t>What are the key points of the presentation?</w:t>
            </w:r>
          </w:p>
          <w:p w14:paraId="7F0542EB" w14:textId="77777777" w:rsidR="00602CFE" w:rsidRPr="00602CFE" w:rsidRDefault="00602CFE" w:rsidP="0012575B">
            <w:pPr>
              <w:rPr>
                <w:rFonts w:ascii="Arial" w:hAnsi="Arial" w:cs="Arial"/>
                <w:sz w:val="24"/>
                <w:szCs w:val="24"/>
              </w:rPr>
            </w:pPr>
          </w:p>
          <w:p w14:paraId="07E5321A" w14:textId="77777777" w:rsidR="00602CFE" w:rsidRPr="00602CFE" w:rsidRDefault="00602CFE" w:rsidP="0012575B">
            <w:pPr>
              <w:rPr>
                <w:rFonts w:ascii="Arial" w:hAnsi="Arial" w:cs="Arial"/>
                <w:sz w:val="24"/>
                <w:szCs w:val="24"/>
              </w:rPr>
            </w:pPr>
          </w:p>
          <w:p w14:paraId="7EBFC551" w14:textId="77777777" w:rsidR="00602CFE" w:rsidRPr="00602CFE" w:rsidRDefault="00602CFE" w:rsidP="0012575B">
            <w:pPr>
              <w:rPr>
                <w:rFonts w:ascii="Arial" w:hAnsi="Arial" w:cs="Arial"/>
                <w:sz w:val="24"/>
                <w:szCs w:val="24"/>
              </w:rPr>
            </w:pPr>
          </w:p>
          <w:p w14:paraId="1E01A545" w14:textId="77777777" w:rsidR="00602CFE" w:rsidRPr="00602CFE" w:rsidRDefault="00602CFE" w:rsidP="0012575B">
            <w:pPr>
              <w:rPr>
                <w:rFonts w:ascii="Arial" w:hAnsi="Arial" w:cs="Arial"/>
                <w:sz w:val="24"/>
                <w:szCs w:val="24"/>
              </w:rPr>
            </w:pPr>
          </w:p>
          <w:p w14:paraId="402E10D2" w14:textId="77777777" w:rsidR="00602CFE" w:rsidRPr="00602CFE" w:rsidRDefault="00602CFE" w:rsidP="0012575B">
            <w:pPr>
              <w:rPr>
                <w:rFonts w:ascii="Arial" w:hAnsi="Arial" w:cs="Arial"/>
                <w:sz w:val="24"/>
                <w:szCs w:val="24"/>
              </w:rPr>
            </w:pPr>
          </w:p>
          <w:p w14:paraId="42483071" w14:textId="77777777" w:rsidR="00602CFE" w:rsidRPr="00602CFE" w:rsidRDefault="00602CFE" w:rsidP="0012575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74" w:type="dxa"/>
          </w:tcPr>
          <w:p w14:paraId="667724F5" w14:textId="77777777" w:rsidR="00602CFE" w:rsidRPr="00602CFE" w:rsidRDefault="00602CFE" w:rsidP="0012575B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02CFE" w:rsidRPr="00602CFE" w14:paraId="1CAFB9EA" w14:textId="77777777" w:rsidTr="0012575B">
        <w:tc>
          <w:tcPr>
            <w:tcW w:w="1549" w:type="dxa"/>
            <w:vMerge/>
          </w:tcPr>
          <w:p w14:paraId="1F6284FA" w14:textId="77777777" w:rsidR="00602CFE" w:rsidRPr="00602CFE" w:rsidRDefault="00602CFE" w:rsidP="0012575B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967" w:type="dxa"/>
          </w:tcPr>
          <w:p w14:paraId="2194221F" w14:textId="77777777" w:rsidR="00602CFE" w:rsidRPr="00602CFE" w:rsidRDefault="00602CFE" w:rsidP="0012575B">
            <w:pPr>
              <w:rPr>
                <w:rFonts w:ascii="Arial" w:hAnsi="Arial" w:cs="Arial"/>
                <w:sz w:val="24"/>
                <w:szCs w:val="24"/>
              </w:rPr>
            </w:pPr>
            <w:r w:rsidRPr="00602CFE">
              <w:rPr>
                <w:rFonts w:ascii="Arial" w:hAnsi="Arial" w:cs="Arial"/>
                <w:sz w:val="24"/>
                <w:szCs w:val="24"/>
              </w:rPr>
              <w:t>Close</w:t>
            </w:r>
          </w:p>
          <w:p w14:paraId="4AEDB4AF" w14:textId="77777777" w:rsidR="00602CFE" w:rsidRPr="00602CFE" w:rsidRDefault="00602CFE" w:rsidP="0012575B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24"/>
                <w:szCs w:val="24"/>
              </w:rPr>
            </w:pPr>
            <w:r w:rsidRPr="00602CFE">
              <w:rPr>
                <w:rFonts w:ascii="Arial" w:hAnsi="Arial" w:cs="Arial"/>
                <w:sz w:val="24"/>
                <w:szCs w:val="24"/>
              </w:rPr>
              <w:t>How will you close the presentation?</w:t>
            </w:r>
          </w:p>
          <w:p w14:paraId="1C398AF9" w14:textId="77777777" w:rsidR="00602CFE" w:rsidRPr="00602CFE" w:rsidRDefault="00602CFE" w:rsidP="0012575B">
            <w:pPr>
              <w:rPr>
                <w:rFonts w:ascii="Arial" w:hAnsi="Arial" w:cs="Arial"/>
                <w:sz w:val="24"/>
                <w:szCs w:val="24"/>
              </w:rPr>
            </w:pPr>
          </w:p>
          <w:p w14:paraId="66952D6C" w14:textId="77777777" w:rsidR="00602CFE" w:rsidRPr="00602CFE" w:rsidRDefault="00602CFE" w:rsidP="0012575B">
            <w:pPr>
              <w:rPr>
                <w:rFonts w:ascii="Arial" w:hAnsi="Arial" w:cs="Arial"/>
                <w:sz w:val="24"/>
                <w:szCs w:val="24"/>
              </w:rPr>
            </w:pPr>
          </w:p>
          <w:p w14:paraId="03FC8691" w14:textId="77777777" w:rsidR="00602CFE" w:rsidRPr="00602CFE" w:rsidRDefault="00602CFE" w:rsidP="0012575B">
            <w:pPr>
              <w:rPr>
                <w:rFonts w:ascii="Arial" w:hAnsi="Arial" w:cs="Arial"/>
                <w:sz w:val="24"/>
                <w:szCs w:val="24"/>
              </w:rPr>
            </w:pPr>
          </w:p>
          <w:p w14:paraId="09C32599" w14:textId="77777777" w:rsidR="00602CFE" w:rsidRPr="00602CFE" w:rsidRDefault="00602CFE" w:rsidP="0012575B">
            <w:pPr>
              <w:rPr>
                <w:rFonts w:ascii="Arial" w:hAnsi="Arial" w:cs="Arial"/>
                <w:sz w:val="24"/>
                <w:szCs w:val="24"/>
              </w:rPr>
            </w:pPr>
          </w:p>
          <w:p w14:paraId="1E86058C" w14:textId="77777777" w:rsidR="00602CFE" w:rsidRPr="00602CFE" w:rsidRDefault="00602CFE" w:rsidP="0012575B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274" w:type="dxa"/>
          </w:tcPr>
          <w:p w14:paraId="168F90B9" w14:textId="77777777" w:rsidR="00602CFE" w:rsidRPr="00602CFE" w:rsidRDefault="00602CFE" w:rsidP="0012575B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BC72D29" w14:textId="1C7BFC09" w:rsidR="00217C62" w:rsidRPr="00602CFE" w:rsidRDefault="00217C62">
      <w:pPr>
        <w:rPr>
          <w:rFonts w:ascii="BrownStd Light" w:hAnsi="BrownStd Light" w:cstheme="minorHAnsi"/>
          <w:b/>
          <w:color w:val="0070C0"/>
          <w:sz w:val="24"/>
          <w:szCs w:val="24"/>
        </w:rPr>
      </w:pPr>
    </w:p>
    <w:sectPr w:rsidR="00217C62" w:rsidRPr="00602CFE" w:rsidSect="008657EB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D3962A" w14:textId="77777777" w:rsidR="00161A3E" w:rsidRDefault="00161A3E" w:rsidP="00770EE9">
      <w:pPr>
        <w:spacing w:after="0" w:line="240" w:lineRule="auto"/>
      </w:pPr>
      <w:r>
        <w:separator/>
      </w:r>
    </w:p>
  </w:endnote>
  <w:endnote w:type="continuationSeparator" w:id="0">
    <w:p w14:paraId="718B0B00" w14:textId="77777777" w:rsidR="00161A3E" w:rsidRDefault="00161A3E" w:rsidP="00770EE9">
      <w:pPr>
        <w:spacing w:after="0" w:line="240" w:lineRule="auto"/>
      </w:pPr>
      <w:r>
        <w:continuationSeparator/>
      </w:r>
    </w:p>
  </w:endnote>
  <w:endnote w:type="continuationNotice" w:id="1">
    <w:p w14:paraId="2EE7F5F6" w14:textId="77777777" w:rsidR="001F2602" w:rsidRDefault="001F260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rownStd Light">
    <w:altName w:val="Calibri"/>
    <w:panose1 w:val="00000000000000000000"/>
    <w:charset w:val="00"/>
    <w:family w:val="modern"/>
    <w:notTrueType/>
    <w:pitch w:val="variable"/>
    <w:sig w:usb0="800000AF" w:usb1="4000206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8351E" w14:textId="77777777" w:rsidR="00770EE9" w:rsidRDefault="00770EE9" w:rsidP="00770EE9">
    <w:pPr>
      <w:pStyle w:val="Footer"/>
      <w:tabs>
        <w:tab w:val="clear" w:pos="4680"/>
        <w:tab w:val="clear" w:pos="9360"/>
      </w:tabs>
      <w:jc w:val="center"/>
      <w:rPr>
        <w:caps/>
        <w:color w:val="4472C4" w:themeColor="accent1"/>
      </w:rPr>
    </w:pPr>
    <w:r w:rsidRPr="00FB2E8A">
      <w:rPr>
        <w:noProof/>
      </w:rPr>
      <w:drawing>
        <wp:inline distT="0" distB="0" distL="0" distR="0" wp14:anchorId="0763639A" wp14:editId="0AF0CBE9">
          <wp:extent cx="5943600" cy="38735"/>
          <wp:effectExtent l="0" t="0" r="0" b="0"/>
          <wp:docPr id="2" name="Picture 10">
            <a:extLst xmlns:a="http://schemas.openxmlformats.org/drawingml/2006/main">
              <a:ext uri="{FF2B5EF4-FFF2-40B4-BE49-F238E27FC236}">
                <a16:creationId xmlns:a16="http://schemas.microsoft.com/office/drawing/2014/main" id="{C44A8015-EE13-5642-8C01-2377BE5BDF4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C44A8015-EE13-5642-8C01-2377BE5BDF4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38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76AA367" w14:textId="77777777" w:rsidR="00770EE9" w:rsidRPr="00FB2E8A" w:rsidRDefault="00770EE9" w:rsidP="00770EE9">
    <w:pPr>
      <w:pStyle w:val="Footer"/>
      <w:tabs>
        <w:tab w:val="clear" w:pos="4680"/>
        <w:tab w:val="clear" w:pos="9360"/>
      </w:tabs>
      <w:jc w:val="right"/>
      <w:rPr>
        <w:caps/>
        <w:noProof/>
      </w:rPr>
    </w:pPr>
  </w:p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70EE9" w14:paraId="0F994E74" w14:textId="77777777" w:rsidTr="00770EE9">
      <w:trPr>
        <w:jc w:val="center"/>
      </w:trPr>
      <w:tc>
        <w:tcPr>
          <w:tcW w:w="4675" w:type="dxa"/>
          <w:vAlign w:val="center"/>
        </w:tcPr>
        <w:p w14:paraId="310B88A6" w14:textId="54B1990E" w:rsidR="00770EE9" w:rsidRDefault="00770EE9" w:rsidP="00770EE9">
          <w:pPr>
            <w:pStyle w:val="Footer"/>
          </w:pPr>
        </w:p>
      </w:tc>
      <w:tc>
        <w:tcPr>
          <w:tcW w:w="4675" w:type="dxa"/>
          <w:vAlign w:val="center"/>
        </w:tcPr>
        <w:p w14:paraId="2286272B" w14:textId="77777777" w:rsidR="00770EE9" w:rsidRDefault="00770EE9" w:rsidP="00770EE9">
          <w:pPr>
            <w:pStyle w:val="Footer"/>
            <w:jc w:val="right"/>
          </w:pPr>
          <w:r w:rsidRPr="00FB2E8A">
            <w:rPr>
              <w:caps/>
            </w:rPr>
            <w:fldChar w:fldCharType="begin"/>
          </w:r>
          <w:r w:rsidRPr="00FB2E8A">
            <w:rPr>
              <w:caps/>
            </w:rPr>
            <w:instrText xml:space="preserve"> PAGE   \* MERGEFORMAT </w:instrText>
          </w:r>
          <w:r w:rsidRPr="00FB2E8A">
            <w:rPr>
              <w:caps/>
            </w:rPr>
            <w:fldChar w:fldCharType="separate"/>
          </w:r>
          <w:r>
            <w:rPr>
              <w:caps/>
            </w:rPr>
            <w:t>1</w:t>
          </w:r>
          <w:r w:rsidRPr="00FB2E8A">
            <w:rPr>
              <w:caps/>
              <w:noProof/>
            </w:rPr>
            <w:fldChar w:fldCharType="end"/>
          </w:r>
        </w:p>
      </w:tc>
    </w:tr>
  </w:tbl>
  <w:p w14:paraId="3D99A7D8" w14:textId="77777777" w:rsidR="00770EE9" w:rsidRDefault="00770EE9" w:rsidP="00770E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34A927" w14:textId="77777777" w:rsidR="00161A3E" w:rsidRDefault="00161A3E" w:rsidP="00770EE9">
      <w:pPr>
        <w:spacing w:after="0" w:line="240" w:lineRule="auto"/>
      </w:pPr>
      <w:r>
        <w:separator/>
      </w:r>
    </w:p>
  </w:footnote>
  <w:footnote w:type="continuationSeparator" w:id="0">
    <w:p w14:paraId="39AEEA66" w14:textId="77777777" w:rsidR="00161A3E" w:rsidRDefault="00161A3E" w:rsidP="00770EE9">
      <w:pPr>
        <w:spacing w:after="0" w:line="240" w:lineRule="auto"/>
      </w:pPr>
      <w:r>
        <w:continuationSeparator/>
      </w:r>
    </w:p>
  </w:footnote>
  <w:footnote w:type="continuationNotice" w:id="1">
    <w:p w14:paraId="0CF42B7F" w14:textId="77777777" w:rsidR="001F2602" w:rsidRDefault="001F260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1CAF8" w14:textId="53E9CE6D" w:rsidR="00770EE9" w:rsidRPr="00FB2E8A" w:rsidRDefault="008657EB" w:rsidP="00770EE9">
    <w:pPr>
      <w:pStyle w:val="Header"/>
      <w:jc w:val="center"/>
      <w:rPr>
        <w:sz w:val="52"/>
        <w:szCs w:val="52"/>
      </w:rPr>
    </w:pPr>
    <w:r>
      <w:rPr>
        <w:sz w:val="52"/>
        <w:szCs w:val="52"/>
      </w:rPr>
      <w:t>Presentations</w:t>
    </w:r>
  </w:p>
  <w:p w14:paraId="7574736B" w14:textId="77777777" w:rsidR="00770EE9" w:rsidRDefault="00770EE9" w:rsidP="00770EE9">
    <w:pPr>
      <w:pStyle w:val="Header"/>
      <w:jc w:val="center"/>
    </w:pPr>
    <w:r w:rsidRPr="00FB2E8A">
      <w:rPr>
        <w:noProof/>
      </w:rPr>
      <w:drawing>
        <wp:inline distT="0" distB="0" distL="0" distR="0" wp14:anchorId="0F7CBC39" wp14:editId="3F4D7CFF">
          <wp:extent cx="5943600" cy="38735"/>
          <wp:effectExtent l="0" t="0" r="0" b="0"/>
          <wp:docPr id="11" name="Picture 10">
            <a:extLst xmlns:a="http://schemas.openxmlformats.org/drawingml/2006/main">
              <a:ext uri="{FF2B5EF4-FFF2-40B4-BE49-F238E27FC236}">
                <a16:creationId xmlns:a16="http://schemas.microsoft.com/office/drawing/2014/main" id="{C44A8015-EE13-5642-8C01-2377BE5BDF4A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>
                    <a:extLst>
                      <a:ext uri="{FF2B5EF4-FFF2-40B4-BE49-F238E27FC236}">
                        <a16:creationId xmlns:a16="http://schemas.microsoft.com/office/drawing/2014/main" id="{C44A8015-EE13-5642-8C01-2377BE5BDF4A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38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3D9EC9E" w14:textId="77777777" w:rsidR="00770EE9" w:rsidRDefault="00770E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94FD3"/>
    <w:multiLevelType w:val="hybridMultilevel"/>
    <w:tmpl w:val="3AF06F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25665F"/>
    <w:multiLevelType w:val="hybridMultilevel"/>
    <w:tmpl w:val="1EA4DE90"/>
    <w:lvl w:ilvl="0" w:tplc="B428F9C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D6586F66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03286F3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7CE001B6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F1BA0BD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871A8CA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C7E901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6ECC021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81B230E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" w15:restartNumberingAfterBreak="0">
    <w:nsid w:val="0FA60891"/>
    <w:multiLevelType w:val="hybridMultilevel"/>
    <w:tmpl w:val="B2FC1B54"/>
    <w:lvl w:ilvl="0" w:tplc="D4B4A43C">
      <w:start w:val="1"/>
      <w:numFmt w:val="bullet"/>
      <w:lvlText w:val="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7A6035"/>
    <w:multiLevelType w:val="hybridMultilevel"/>
    <w:tmpl w:val="5568CB24"/>
    <w:lvl w:ilvl="0" w:tplc="A78076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6CE23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94207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726A8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69A2E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0A4D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4E8A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974F8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8BE99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D980BFC"/>
    <w:multiLevelType w:val="hybridMultilevel"/>
    <w:tmpl w:val="0A584AEE"/>
    <w:lvl w:ilvl="0" w:tplc="098A71F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194C1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2D4A8A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76CC5B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C3EC52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D14984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A4295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A9CF58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93068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13D5A0B"/>
    <w:multiLevelType w:val="hybridMultilevel"/>
    <w:tmpl w:val="5344EC36"/>
    <w:lvl w:ilvl="0" w:tplc="810C3F7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654429A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9B603AA2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DEF018F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A95EF0D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36CA58C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2416A19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BCEFC1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10BA0B8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6" w15:restartNumberingAfterBreak="0">
    <w:nsid w:val="25E91B8A"/>
    <w:multiLevelType w:val="hybridMultilevel"/>
    <w:tmpl w:val="839C8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EF4C49"/>
    <w:multiLevelType w:val="hybridMultilevel"/>
    <w:tmpl w:val="FC84E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28027C"/>
    <w:multiLevelType w:val="hybridMultilevel"/>
    <w:tmpl w:val="0882C2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745091"/>
    <w:multiLevelType w:val="hybridMultilevel"/>
    <w:tmpl w:val="2E48F214"/>
    <w:lvl w:ilvl="0" w:tplc="8CCA97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2EBB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C6ADB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0E2BB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40012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C4A81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73207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1E82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5382C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472C2758"/>
    <w:multiLevelType w:val="hybridMultilevel"/>
    <w:tmpl w:val="49467A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8F23075"/>
    <w:multiLevelType w:val="hybridMultilevel"/>
    <w:tmpl w:val="48C07A96"/>
    <w:lvl w:ilvl="0" w:tplc="47B425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3B8EB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AE96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B4DB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BCA2F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12B8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60FE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B65A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06AC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EB068DC"/>
    <w:multiLevelType w:val="hybridMultilevel"/>
    <w:tmpl w:val="FBCC5F78"/>
    <w:lvl w:ilvl="0" w:tplc="0C6869B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FEC8CD6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E6004A9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B6267106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8BC6CC7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401E3A7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D012EDF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62606C1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7C6F31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3" w15:restartNumberingAfterBreak="0">
    <w:nsid w:val="51C000AC"/>
    <w:multiLevelType w:val="hybridMultilevel"/>
    <w:tmpl w:val="CB10B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B85289"/>
    <w:multiLevelType w:val="hybridMultilevel"/>
    <w:tmpl w:val="81D06A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7576CA8"/>
    <w:multiLevelType w:val="hybridMultilevel"/>
    <w:tmpl w:val="7AFEF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0F45B7"/>
    <w:multiLevelType w:val="hybridMultilevel"/>
    <w:tmpl w:val="685E5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C05E0A"/>
    <w:multiLevelType w:val="hybridMultilevel"/>
    <w:tmpl w:val="C1BA8490"/>
    <w:lvl w:ilvl="0" w:tplc="1FF08F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6C791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A9C66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B6C5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D855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E36D8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74DE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3E639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61609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E487DC0"/>
    <w:multiLevelType w:val="hybridMultilevel"/>
    <w:tmpl w:val="F2C2A556"/>
    <w:lvl w:ilvl="0" w:tplc="500C57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36B2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FC0F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7649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25ADD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AC0A8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EB2CE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938CD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57CF9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73EE450B"/>
    <w:multiLevelType w:val="hybridMultilevel"/>
    <w:tmpl w:val="CE44B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2D20EC"/>
    <w:multiLevelType w:val="hybridMultilevel"/>
    <w:tmpl w:val="50DEB6E2"/>
    <w:lvl w:ilvl="0" w:tplc="949C9E0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929E4D9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3AFAE184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AAA9DC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85768D9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D110051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B26689A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33C4E4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918A72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1" w15:restartNumberingAfterBreak="0">
    <w:nsid w:val="794C1EF6"/>
    <w:multiLevelType w:val="hybridMultilevel"/>
    <w:tmpl w:val="1840A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303158">
    <w:abstractNumId w:val="2"/>
  </w:num>
  <w:num w:numId="2" w16cid:durableId="2001031887">
    <w:abstractNumId w:val="9"/>
  </w:num>
  <w:num w:numId="3" w16cid:durableId="1436368392">
    <w:abstractNumId w:val="14"/>
  </w:num>
  <w:num w:numId="4" w16cid:durableId="1789158720">
    <w:abstractNumId w:val="7"/>
  </w:num>
  <w:num w:numId="5" w16cid:durableId="1788624574">
    <w:abstractNumId w:val="18"/>
  </w:num>
  <w:num w:numId="6" w16cid:durableId="810755761">
    <w:abstractNumId w:val="20"/>
  </w:num>
  <w:num w:numId="7" w16cid:durableId="1692953754">
    <w:abstractNumId w:val="1"/>
  </w:num>
  <w:num w:numId="8" w16cid:durableId="1358042130">
    <w:abstractNumId w:val="5"/>
  </w:num>
  <w:num w:numId="9" w16cid:durableId="520819118">
    <w:abstractNumId w:val="4"/>
  </w:num>
  <w:num w:numId="10" w16cid:durableId="1929729203">
    <w:abstractNumId w:val="8"/>
  </w:num>
  <w:num w:numId="11" w16cid:durableId="1152480870">
    <w:abstractNumId w:val="12"/>
  </w:num>
  <w:num w:numId="12" w16cid:durableId="1767193421">
    <w:abstractNumId w:val="0"/>
  </w:num>
  <w:num w:numId="13" w16cid:durableId="379747372">
    <w:abstractNumId w:val="10"/>
  </w:num>
  <w:num w:numId="14" w16cid:durableId="2100905017">
    <w:abstractNumId w:val="3"/>
  </w:num>
  <w:num w:numId="15" w16cid:durableId="1191990056">
    <w:abstractNumId w:val="19"/>
  </w:num>
  <w:num w:numId="16" w16cid:durableId="1481921566">
    <w:abstractNumId w:val="13"/>
  </w:num>
  <w:num w:numId="17" w16cid:durableId="672993637">
    <w:abstractNumId w:val="21"/>
  </w:num>
  <w:num w:numId="18" w16cid:durableId="654332768">
    <w:abstractNumId w:val="11"/>
  </w:num>
  <w:num w:numId="19" w16cid:durableId="864177397">
    <w:abstractNumId w:val="6"/>
  </w:num>
  <w:num w:numId="20" w16cid:durableId="871577999">
    <w:abstractNumId w:val="17"/>
  </w:num>
  <w:num w:numId="21" w16cid:durableId="942153098">
    <w:abstractNumId w:val="16"/>
  </w:num>
  <w:num w:numId="22" w16cid:durableId="199152131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MzY1sTQ2NjYzsjBV0lEKTi0uzszPAykwqgUAijSUhCwAAAA="/>
  </w:docVars>
  <w:rsids>
    <w:rsidRoot w:val="00770EE9"/>
    <w:rsid w:val="00031F3D"/>
    <w:rsid w:val="00141A97"/>
    <w:rsid w:val="001440E0"/>
    <w:rsid w:val="00155DEB"/>
    <w:rsid w:val="00161A3E"/>
    <w:rsid w:val="00171F17"/>
    <w:rsid w:val="00174537"/>
    <w:rsid w:val="001D3F6C"/>
    <w:rsid w:val="001E448F"/>
    <w:rsid w:val="001F2602"/>
    <w:rsid w:val="0021448A"/>
    <w:rsid w:val="00217C62"/>
    <w:rsid w:val="00226DDA"/>
    <w:rsid w:val="00237456"/>
    <w:rsid w:val="003201D7"/>
    <w:rsid w:val="00346267"/>
    <w:rsid w:val="003A1CD0"/>
    <w:rsid w:val="004C2FC1"/>
    <w:rsid w:val="00533D06"/>
    <w:rsid w:val="005939EA"/>
    <w:rsid w:val="005A765C"/>
    <w:rsid w:val="00602CFE"/>
    <w:rsid w:val="00610B04"/>
    <w:rsid w:val="006517A5"/>
    <w:rsid w:val="00675828"/>
    <w:rsid w:val="00677BCB"/>
    <w:rsid w:val="00686CCB"/>
    <w:rsid w:val="00692695"/>
    <w:rsid w:val="006A54FD"/>
    <w:rsid w:val="006B65BE"/>
    <w:rsid w:val="006B6B14"/>
    <w:rsid w:val="006C144B"/>
    <w:rsid w:val="006F1A7E"/>
    <w:rsid w:val="007144E3"/>
    <w:rsid w:val="00770EE9"/>
    <w:rsid w:val="007775A1"/>
    <w:rsid w:val="007E223F"/>
    <w:rsid w:val="007E4F37"/>
    <w:rsid w:val="007F0D1C"/>
    <w:rsid w:val="00846ED4"/>
    <w:rsid w:val="00851931"/>
    <w:rsid w:val="008657EB"/>
    <w:rsid w:val="00872984"/>
    <w:rsid w:val="00886D27"/>
    <w:rsid w:val="0090698C"/>
    <w:rsid w:val="00966D95"/>
    <w:rsid w:val="00A914AD"/>
    <w:rsid w:val="00B05498"/>
    <w:rsid w:val="00BA3B16"/>
    <w:rsid w:val="00BB246A"/>
    <w:rsid w:val="00C01D26"/>
    <w:rsid w:val="00C3425D"/>
    <w:rsid w:val="00C8464B"/>
    <w:rsid w:val="00CB0762"/>
    <w:rsid w:val="00CE15E3"/>
    <w:rsid w:val="00DB37D1"/>
    <w:rsid w:val="00DD0F42"/>
    <w:rsid w:val="00DE0067"/>
    <w:rsid w:val="00E10E54"/>
    <w:rsid w:val="00EA2A2C"/>
    <w:rsid w:val="00EC6F55"/>
    <w:rsid w:val="6A38AB12"/>
    <w:rsid w:val="73ECA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B0D1BD"/>
  <w15:chartTrackingRefBased/>
  <w15:docId w15:val="{F5AE4923-191C-4215-9357-951B960F1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unhideWhenUsed/>
    <w:qFormat/>
    <w:rsid w:val="00141A97"/>
    <w:pPr>
      <w:widowControl w:val="0"/>
      <w:autoSpaceDE w:val="0"/>
      <w:autoSpaceDN w:val="0"/>
      <w:spacing w:after="0" w:line="240" w:lineRule="auto"/>
      <w:ind w:left="892"/>
      <w:outlineLvl w:val="4"/>
    </w:pPr>
    <w:rPr>
      <w:rFonts w:ascii="Calibri" w:eastAsia="Calibri" w:hAnsi="Calibri" w:cs="Calibri"/>
      <w:b/>
      <w:bCs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70E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70E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0EE9"/>
  </w:style>
  <w:style w:type="paragraph" w:styleId="Footer">
    <w:name w:val="footer"/>
    <w:basedOn w:val="Normal"/>
    <w:link w:val="FooterChar"/>
    <w:uiPriority w:val="99"/>
    <w:unhideWhenUsed/>
    <w:rsid w:val="00770E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0EE9"/>
  </w:style>
  <w:style w:type="paragraph" w:styleId="ListParagraph">
    <w:name w:val="List Paragraph"/>
    <w:basedOn w:val="Normal"/>
    <w:uiPriority w:val="34"/>
    <w:qFormat/>
    <w:rsid w:val="00DD0F4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A1C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1CD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A1CD0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141A97"/>
    <w:rPr>
      <w:rFonts w:ascii="Calibri" w:eastAsia="Calibri" w:hAnsi="Calibri" w:cs="Calibri"/>
      <w:b/>
      <w:bCs/>
      <w:lang w:bidi="en-US"/>
    </w:rPr>
  </w:style>
  <w:style w:type="paragraph" w:customStyle="1" w:styleId="Default">
    <w:name w:val="Default"/>
    <w:rsid w:val="006B65B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88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5496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13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005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1062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3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831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728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0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551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6961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184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776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481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64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8742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993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71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717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283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091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28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5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3499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5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60216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2550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0065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91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468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26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789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39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949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02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4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8583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74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020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0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35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717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9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223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800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84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92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7388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745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0924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22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6939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6396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67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00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03B1B1E4E34044A813EC8737DDEFE0" ma:contentTypeVersion="4" ma:contentTypeDescription="Create a new document." ma:contentTypeScope="" ma:versionID="339f68333f16a694a624e1d9e2f3d079">
  <xsd:schema xmlns:xsd="http://www.w3.org/2001/XMLSchema" xmlns:xs="http://www.w3.org/2001/XMLSchema" xmlns:p="http://schemas.microsoft.com/office/2006/metadata/properties" xmlns:ns2="73192941-6fb8-44e4-a182-0fef39d2c3c3" xmlns:ns3="1adfb284-28ed-4201-87e2-7728587d6a9b" targetNamespace="http://schemas.microsoft.com/office/2006/metadata/properties" ma:root="true" ma:fieldsID="79d017324c009f18fd813dc481be661c" ns2:_="" ns3:_="">
    <xsd:import namespace="73192941-6fb8-44e4-a182-0fef39d2c3c3"/>
    <xsd:import namespace="1adfb284-28ed-4201-87e2-7728587d6a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192941-6fb8-44e4-a182-0fef39d2c3c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dfb284-28ed-4201-87e2-7728587d6a9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E39B0CC-2002-4201-9FCB-1D68AE5EA6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192941-6fb8-44e4-a182-0fef39d2c3c3"/>
    <ds:schemaRef ds:uri="1adfb284-28ed-4201-87e2-7728587d6a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615B9B-CBCD-4688-B3E9-0DFA995D89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DE81C6-AB9D-408B-A872-F98FEE60F444}">
  <ds:schemaRefs>
    <ds:schemaRef ds:uri="http://purl.org/dc/dcmitype/"/>
    <ds:schemaRef ds:uri="http://schemas.microsoft.com/office/2006/documentManagement/types"/>
    <ds:schemaRef ds:uri="73192941-6fb8-44e4-a182-0fef39d2c3c3"/>
    <ds:schemaRef ds:uri="http://purl.org/dc/elements/1.1/"/>
    <ds:schemaRef ds:uri="http://schemas.microsoft.com/office/2006/metadata/properties"/>
    <ds:schemaRef ds:uri="1adfb284-28ed-4201-87e2-7728587d6a9b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02</Words>
  <Characters>1158</Characters>
  <Application>Microsoft Office Word</Application>
  <DocSecurity>0</DocSecurity>
  <Lines>9</Lines>
  <Paragraphs>2</Paragraphs>
  <ScaleCrop>false</ScaleCrop>
  <Company>Comcast</Company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dell, Jodie</dc:creator>
  <cp:keywords/>
  <dc:description/>
  <cp:lastModifiedBy>Franz, Mindy</cp:lastModifiedBy>
  <cp:revision>2</cp:revision>
  <dcterms:created xsi:type="dcterms:W3CDTF">2023-01-19T07:36:00Z</dcterms:created>
  <dcterms:modified xsi:type="dcterms:W3CDTF">2023-01-19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03B1B1E4E34044A813EC8737DDEFE0</vt:lpwstr>
  </property>
</Properties>
</file>